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943" w:rsidRDefault="006D4E08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6F151714" wp14:editId="17235A8C">
                <wp:simplePos x="0" y="0"/>
                <wp:positionH relativeFrom="column">
                  <wp:posOffset>-361950</wp:posOffset>
                </wp:positionH>
                <wp:positionV relativeFrom="paragraph">
                  <wp:posOffset>4352925</wp:posOffset>
                </wp:positionV>
                <wp:extent cx="1647825" cy="238125"/>
                <wp:effectExtent l="0" t="0" r="28575" b="28575"/>
                <wp:wrapNone/>
                <wp:docPr id="16" name="Flowchart: Proces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7825" cy="2381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B4D95" w:rsidRDefault="00BB4D95" w:rsidP="00BB4D95">
                            <w:pPr>
                              <w:jc w:val="center"/>
                            </w:pPr>
                            <w:r>
                              <w:t>Receipts = depos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151714" id="_x0000_t109" coordsize="21600,21600" o:spt="109" path="m,l,21600r21600,l21600,xe">
                <v:stroke joinstyle="miter"/>
                <v:path gradientshapeok="t" o:connecttype="rect"/>
              </v:shapetype>
              <v:shape id="Flowchart: Process 16" o:spid="_x0000_s1026" type="#_x0000_t109" style="position:absolute;margin-left:-28.5pt;margin-top:342.75pt;width:129.75pt;height:18.75pt;z-index:-251645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" fillcolor="#5b9bd5 [3204]" strokecolor="#1f4d78 [1604]" strokeweight="1pt">
                <v:textbox>
                  <w:txbxContent>
                    <w:p w:rsidR="00BB4D95" w:rsidRDefault="00BB4D95" w:rsidP="00BB4D95">
                      <w:pPr>
                        <w:jc w:val="center"/>
                      </w:pPr>
                      <w:r>
                        <w:t>Receipts = depos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149F4CCB" wp14:editId="3E51B886">
                <wp:simplePos x="0" y="0"/>
                <wp:positionH relativeFrom="column">
                  <wp:posOffset>3409950</wp:posOffset>
                </wp:positionH>
                <wp:positionV relativeFrom="paragraph">
                  <wp:posOffset>4352925</wp:posOffset>
                </wp:positionV>
                <wp:extent cx="1628775" cy="247650"/>
                <wp:effectExtent l="0" t="0" r="28575" b="19050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775" cy="2476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D6789" w:rsidRDefault="000D6789" w:rsidP="000D6789">
                            <w:pPr>
                              <w:jc w:val="center"/>
                            </w:pPr>
                            <w:r>
                              <w:t>Receipts = depos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F4CCB" id="Flowchart: Process 14" o:spid="_x0000_s1027" type="#_x0000_t109" style="position:absolute;margin-left:268.5pt;margin-top:342.75pt;width:128.25pt;height:19.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" fillcolor="#5b9bd5 [3204]" strokecolor="#1f4d78 [1604]" strokeweight="1pt">
                <v:textbox>
                  <w:txbxContent>
                    <w:p w:rsidR="000D6789" w:rsidRDefault="000D6789" w:rsidP="000D6789">
                      <w:pPr>
                        <w:jc w:val="center"/>
                      </w:pPr>
                      <w:r>
                        <w:t>Receipts = deposit</w:t>
                      </w:r>
                    </w:p>
                  </w:txbxContent>
                </v:textbox>
              </v:shape>
            </w:pict>
          </mc:Fallback>
        </mc:AlternateContent>
      </w:r>
      <w:r w:rsidR="008346DC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020D008" wp14:editId="65D9BD90">
                <wp:simplePos x="0" y="0"/>
                <wp:positionH relativeFrom="column">
                  <wp:posOffset>10448925</wp:posOffset>
                </wp:positionH>
                <wp:positionV relativeFrom="paragraph">
                  <wp:posOffset>2209800</wp:posOffset>
                </wp:positionV>
                <wp:extent cx="9525" cy="485775"/>
                <wp:effectExtent l="76200" t="0" r="66675" b="47625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4857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E7E473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8" o:spid="_x0000_s1026" type="#_x0000_t32" style="position:absolute;margin-left:822.75pt;margin-top:174pt;width:.75pt;height:38.25pt;flip:x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" strokecolor="#5b9bd5 [3204]" strokeweight=".5pt">
                <v:stroke endarrow="block" joinstyle="miter"/>
              </v:shape>
            </w:pict>
          </mc:Fallback>
        </mc:AlternateContent>
      </w:r>
      <w:r w:rsidR="008346DC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D4A2469" wp14:editId="5063CDF3">
                <wp:simplePos x="0" y="0"/>
                <wp:positionH relativeFrom="column">
                  <wp:posOffset>10448925</wp:posOffset>
                </wp:positionH>
                <wp:positionV relativeFrom="paragraph">
                  <wp:posOffset>1171575</wp:posOffset>
                </wp:positionV>
                <wp:extent cx="0" cy="428625"/>
                <wp:effectExtent l="76200" t="0" r="57150" b="47625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8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5BF8D7" id="Straight Arrow Connector 67" o:spid="_x0000_s1026" type="#_x0000_t32" style="position:absolute;margin-left:822.75pt;margin-top:92.25pt;width:0;height:33.7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8346DC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FE0BC38" wp14:editId="0BA17B20">
                <wp:simplePos x="0" y="0"/>
                <wp:positionH relativeFrom="column">
                  <wp:posOffset>10420350</wp:posOffset>
                </wp:positionH>
                <wp:positionV relativeFrom="paragraph">
                  <wp:posOffset>133350</wp:posOffset>
                </wp:positionV>
                <wp:extent cx="0" cy="447675"/>
                <wp:effectExtent l="76200" t="0" r="57150" b="47625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7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38CDBB" id="Straight Arrow Connector 66" o:spid="_x0000_s1026" type="#_x0000_t32" style="position:absolute;margin-left:820.5pt;margin-top:10.5pt;width:0;height:35.2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8346DC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CFD38BD" wp14:editId="29769AC1">
                <wp:simplePos x="0" y="0"/>
                <wp:positionH relativeFrom="column">
                  <wp:posOffset>8143875</wp:posOffset>
                </wp:positionH>
                <wp:positionV relativeFrom="paragraph">
                  <wp:posOffset>5638800</wp:posOffset>
                </wp:positionV>
                <wp:extent cx="847725" cy="457200"/>
                <wp:effectExtent l="0" t="0" r="66675" b="57150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AE89EF" id="Straight Arrow Connector 65" o:spid="_x0000_s1026" type="#_x0000_t32" style="position:absolute;margin-left:641.25pt;margin-top:444pt;width:66.75pt;height:36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" strokecolor="#5b9bd5 [3204]" strokeweight=".5pt">
                <v:stroke endarrow="block" joinstyle="miter"/>
              </v:shape>
            </w:pict>
          </mc:Fallback>
        </mc:AlternateContent>
      </w:r>
      <w:r w:rsidR="008346DC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61BADC3" wp14:editId="2EE5EEE7">
                <wp:simplePos x="0" y="0"/>
                <wp:positionH relativeFrom="column">
                  <wp:posOffset>6496050</wp:posOffset>
                </wp:positionH>
                <wp:positionV relativeFrom="paragraph">
                  <wp:posOffset>5543550</wp:posOffset>
                </wp:positionV>
                <wp:extent cx="457200" cy="9525"/>
                <wp:effectExtent l="0" t="76200" r="19050" b="85725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A90788" id="Straight Arrow Connector 64" o:spid="_x0000_s1026" type="#_x0000_t32" style="position:absolute;margin-left:511.5pt;margin-top:436.5pt;width:36pt;height:.75pt;flip:y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" strokecolor="#5b9bd5 [3204]" strokeweight=".5pt">
                <v:stroke endarrow="block" joinstyle="miter"/>
              </v:shape>
            </w:pict>
          </mc:Fallback>
        </mc:AlternateContent>
      </w:r>
      <w:r w:rsidR="008346DC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60ADE52" wp14:editId="29FFD7CB">
                <wp:simplePos x="0" y="0"/>
                <wp:positionH relativeFrom="column">
                  <wp:posOffset>4953000</wp:posOffset>
                </wp:positionH>
                <wp:positionV relativeFrom="paragraph">
                  <wp:posOffset>5476875</wp:posOffset>
                </wp:positionV>
                <wp:extent cx="371475" cy="0"/>
                <wp:effectExtent l="0" t="76200" r="9525" b="95250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14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C885D2" id="Straight Arrow Connector 63" o:spid="_x0000_s1026" type="#_x0000_t32" style="position:absolute;margin-left:390pt;margin-top:431.25pt;width:29.25pt;height:0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="008346DC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7063EB7" wp14:editId="25A0E69F">
                <wp:simplePos x="0" y="0"/>
                <wp:positionH relativeFrom="column">
                  <wp:posOffset>3124200</wp:posOffset>
                </wp:positionH>
                <wp:positionV relativeFrom="paragraph">
                  <wp:posOffset>5429250</wp:posOffset>
                </wp:positionV>
                <wp:extent cx="352425" cy="9525"/>
                <wp:effectExtent l="0" t="57150" r="28575" b="85725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4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A36353" id="Straight Arrow Connector 62" o:spid="_x0000_s1026" type="#_x0000_t32" style="position:absolute;margin-left:246pt;margin-top:427.5pt;width:27.75pt;height:.7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  <w:r w:rsidR="008346DC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8BC2A12" wp14:editId="55A6B2E1">
                <wp:simplePos x="0" y="0"/>
                <wp:positionH relativeFrom="column">
                  <wp:posOffset>1095375</wp:posOffset>
                </wp:positionH>
                <wp:positionV relativeFrom="paragraph">
                  <wp:posOffset>5724525</wp:posOffset>
                </wp:positionV>
                <wp:extent cx="533400" cy="9525"/>
                <wp:effectExtent l="0" t="57150" r="38100" b="85725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461D1F" id="Straight Arrow Connector 61" o:spid="_x0000_s1026" type="#_x0000_t32" style="position:absolute;margin-left:86.25pt;margin-top:450.75pt;width:42pt;height:.7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  <w:r w:rsidR="008346DC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729405F" wp14:editId="0497662A">
                <wp:simplePos x="0" y="0"/>
                <wp:positionH relativeFrom="column">
                  <wp:posOffset>-200025</wp:posOffset>
                </wp:positionH>
                <wp:positionV relativeFrom="paragraph">
                  <wp:posOffset>4295774</wp:posOffset>
                </wp:positionV>
                <wp:extent cx="295275" cy="1000125"/>
                <wp:effectExtent l="0" t="0" r="66675" b="47625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275" cy="1000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A71C7B" id="Straight Arrow Connector 60" o:spid="_x0000_s1026" type="#_x0000_t32" style="position:absolute;margin-left:-15.75pt;margin-top:338.25pt;width:23.25pt;height:78.7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F37113B" wp14:editId="3E9CD236">
                <wp:simplePos x="0" y="0"/>
                <wp:positionH relativeFrom="column">
                  <wp:posOffset>1171575</wp:posOffset>
                </wp:positionH>
                <wp:positionV relativeFrom="paragraph">
                  <wp:posOffset>3971925</wp:posOffset>
                </wp:positionV>
                <wp:extent cx="400050" cy="9525"/>
                <wp:effectExtent l="19050" t="57150" r="0" b="8572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95756D" id="Straight Arrow Connector 58" o:spid="_x0000_s1026" type="#_x0000_t32" style="position:absolute;margin-left:92.25pt;margin-top:312.75pt;width:31.5pt;height:.75pt;flip:x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13929ED" wp14:editId="290A2771">
                <wp:simplePos x="0" y="0"/>
                <wp:positionH relativeFrom="column">
                  <wp:posOffset>3048000</wp:posOffset>
                </wp:positionH>
                <wp:positionV relativeFrom="paragraph">
                  <wp:posOffset>3848100</wp:posOffset>
                </wp:positionV>
                <wp:extent cx="400050" cy="0"/>
                <wp:effectExtent l="38100" t="76200" r="0" b="952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7C9A37" id="Straight Arrow Connector 57" o:spid="_x0000_s1026" type="#_x0000_t32" style="position:absolute;margin-left:240pt;margin-top:303pt;width:31.5pt;height:0;flip:x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597D253" wp14:editId="2C6C7D71">
                <wp:simplePos x="0" y="0"/>
                <wp:positionH relativeFrom="column">
                  <wp:posOffset>4924425</wp:posOffset>
                </wp:positionH>
                <wp:positionV relativeFrom="paragraph">
                  <wp:posOffset>3838575</wp:posOffset>
                </wp:positionV>
                <wp:extent cx="447675" cy="9525"/>
                <wp:effectExtent l="19050" t="57150" r="0" b="85725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76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EAEC62" id="Straight Arrow Connector 56" o:spid="_x0000_s1026" type="#_x0000_t32" style="position:absolute;margin-left:387.75pt;margin-top:302.25pt;width:35.25pt;height:.75pt;flip:x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150FDF" wp14:editId="180EC437">
                <wp:simplePos x="0" y="0"/>
                <wp:positionH relativeFrom="column">
                  <wp:posOffset>5934075</wp:posOffset>
                </wp:positionH>
                <wp:positionV relativeFrom="paragraph">
                  <wp:posOffset>3048000</wp:posOffset>
                </wp:positionV>
                <wp:extent cx="171450" cy="381000"/>
                <wp:effectExtent l="0" t="0" r="57150" b="5715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F7F5E8" id="Straight Arrow Connector 55" o:spid="_x0000_s1026" type="#_x0000_t32" style="position:absolute;margin-left:467.25pt;margin-top:240pt;width:13.5pt;height:30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98A4288" wp14:editId="18271900">
                <wp:simplePos x="0" y="0"/>
                <wp:positionH relativeFrom="column">
                  <wp:posOffset>6019800</wp:posOffset>
                </wp:positionH>
                <wp:positionV relativeFrom="paragraph">
                  <wp:posOffset>2676525</wp:posOffset>
                </wp:positionV>
                <wp:extent cx="1914525" cy="19050"/>
                <wp:effectExtent l="38100" t="76200" r="0" b="7620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14525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D807AD" id="Straight Arrow Connector 54" o:spid="_x0000_s1026" type="#_x0000_t32" style="position:absolute;margin-left:474pt;margin-top:210.75pt;width:150.75pt;height:1.5pt;flip:x y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EF6D451" wp14:editId="4E3BED8F">
                <wp:simplePos x="0" y="0"/>
                <wp:positionH relativeFrom="column">
                  <wp:posOffset>7762875</wp:posOffset>
                </wp:positionH>
                <wp:positionV relativeFrom="paragraph">
                  <wp:posOffset>2009775</wp:posOffset>
                </wp:positionV>
                <wp:extent cx="142875" cy="228600"/>
                <wp:effectExtent l="0" t="0" r="66675" b="5715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2875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23B979" id="Straight Arrow Connector 53" o:spid="_x0000_s1026" type="#_x0000_t32" style="position:absolute;margin-left:611.25pt;margin-top:158.25pt;width:11.25pt;height:18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C156163" wp14:editId="0B45F606">
                <wp:simplePos x="0" y="0"/>
                <wp:positionH relativeFrom="column">
                  <wp:posOffset>8915400</wp:posOffset>
                </wp:positionH>
                <wp:positionV relativeFrom="paragraph">
                  <wp:posOffset>-47625</wp:posOffset>
                </wp:positionV>
                <wp:extent cx="914400" cy="2266950"/>
                <wp:effectExtent l="0" t="38100" r="57150" b="1905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2266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DAF22F" id="Straight Arrow Connector 52" o:spid="_x0000_s1026" type="#_x0000_t32" style="position:absolute;margin-left:702pt;margin-top:-3.75pt;width:1in;height:178.5pt;flip:y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5FBFCC1" wp14:editId="7F1C30E8">
                <wp:simplePos x="0" y="0"/>
                <wp:positionH relativeFrom="column">
                  <wp:posOffset>7743825</wp:posOffset>
                </wp:positionH>
                <wp:positionV relativeFrom="paragraph">
                  <wp:posOffset>1447800</wp:posOffset>
                </wp:positionV>
                <wp:extent cx="590550" cy="295275"/>
                <wp:effectExtent l="38100" t="0" r="19050" b="47625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0550" cy="295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DE96FF" id="Straight Arrow Connector 51" o:spid="_x0000_s1026" type="#_x0000_t32" style="position:absolute;margin-left:609.75pt;margin-top:114pt;width:46.5pt;height:23.25pt;flip:x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78D2858" wp14:editId="7D519FBE">
                <wp:simplePos x="0" y="0"/>
                <wp:positionH relativeFrom="column">
                  <wp:posOffset>7486650</wp:posOffset>
                </wp:positionH>
                <wp:positionV relativeFrom="paragraph">
                  <wp:posOffset>1219200</wp:posOffset>
                </wp:positionV>
                <wp:extent cx="257175" cy="0"/>
                <wp:effectExtent l="0" t="76200" r="9525" b="952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B53BC3" id="Straight Arrow Connector 50" o:spid="_x0000_s1026" type="#_x0000_t32" style="position:absolute;margin-left:589.5pt;margin-top:96pt;width:20.25pt;height:0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F6A2BE4" wp14:editId="6722AB02">
                <wp:simplePos x="0" y="0"/>
                <wp:positionH relativeFrom="column">
                  <wp:posOffset>7010400</wp:posOffset>
                </wp:positionH>
                <wp:positionV relativeFrom="paragraph">
                  <wp:posOffset>171450</wp:posOffset>
                </wp:positionV>
                <wp:extent cx="190500" cy="390525"/>
                <wp:effectExtent l="0" t="0" r="57150" b="47625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390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48BC51" id="Straight Arrow Connector 49" o:spid="_x0000_s1026" type="#_x0000_t32" style="position:absolute;margin-left:552pt;margin-top:13.5pt;width:15pt;height:30.7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38075C1F" wp14:editId="0D65D66D">
                <wp:simplePos x="0" y="0"/>
                <wp:positionH relativeFrom="column">
                  <wp:posOffset>6324600</wp:posOffset>
                </wp:positionH>
                <wp:positionV relativeFrom="paragraph">
                  <wp:posOffset>552450</wp:posOffset>
                </wp:positionV>
                <wp:extent cx="1362075" cy="885825"/>
                <wp:effectExtent l="19050" t="0" r="47625" b="28575"/>
                <wp:wrapNone/>
                <wp:docPr id="48" name="Flowchart: Data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885825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15CDD" w:rsidRDefault="00915CDD" w:rsidP="00915CDD">
                            <w:pPr>
                              <w:jc w:val="center"/>
                            </w:pPr>
                            <w:r>
                              <w:t>Purchase Order recei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8075C1F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Flowchart: Data 48" o:spid="_x0000_s1028" type="#_x0000_t111" style="position:absolute;margin-left:498pt;margin-top:43.5pt;width:107.25pt;height:69.75pt;z-index:-25161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" fillcolor="#a5a5a5 [3206]" strokecolor="#525252 [1606]" strokeweight="1pt">
                <v:textbox>
                  <w:txbxContent>
                    <w:p w:rsidR="00915CDD" w:rsidRDefault="00915CDD" w:rsidP="00915CDD">
                      <w:pPr>
                        <w:jc w:val="center"/>
                      </w:pPr>
                      <w:r>
                        <w:t>Purchase Order received</w:t>
                      </w:r>
                    </w:p>
                  </w:txbxContent>
                </v:textbox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6DFB9D0" wp14:editId="1FE82C78">
                <wp:simplePos x="0" y="0"/>
                <wp:positionH relativeFrom="column">
                  <wp:posOffset>7677150</wp:posOffset>
                </wp:positionH>
                <wp:positionV relativeFrom="paragraph">
                  <wp:posOffset>561975</wp:posOffset>
                </wp:positionV>
                <wp:extent cx="1371600" cy="876300"/>
                <wp:effectExtent l="19050" t="0" r="38100" b="19050"/>
                <wp:wrapNone/>
                <wp:docPr id="4" name="Flowchart: Dat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87630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D6789" w:rsidRPr="00740D18" w:rsidRDefault="000D6789" w:rsidP="000D678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40D18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udents begin taking ord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FB9D0" id="Flowchart: Data 4" o:spid="_x0000_s1029" type="#_x0000_t111" style="position:absolute;margin-left:604.5pt;margin-top:44.25pt;width:108pt;height:69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" fillcolor="#ffc000 [3207]" strokecolor="#7f5f00 [1607]" strokeweight="1pt">
                <v:textbox>
                  <w:txbxContent>
                    <w:p w:rsidR="000D6789" w:rsidRPr="00740D18" w:rsidRDefault="000D6789" w:rsidP="000D678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40D18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udents begin taking orders</w:t>
                      </w:r>
                    </w:p>
                  </w:txbxContent>
                </v:textbox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8FEAB25" wp14:editId="4CF88315">
                <wp:simplePos x="0" y="0"/>
                <wp:positionH relativeFrom="column">
                  <wp:posOffset>5848350</wp:posOffset>
                </wp:positionH>
                <wp:positionV relativeFrom="paragraph">
                  <wp:posOffset>295275</wp:posOffset>
                </wp:positionV>
                <wp:extent cx="266700" cy="228600"/>
                <wp:effectExtent l="0" t="38100" r="57150" b="190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670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74D842" id="Straight Arrow Connector 47" o:spid="_x0000_s1026" type="#_x0000_t32" style="position:absolute;margin-left:460.5pt;margin-top:23.25pt;width:21pt;height:18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4C991E5" wp14:editId="73EEF327">
                <wp:simplePos x="0" y="0"/>
                <wp:positionH relativeFrom="column">
                  <wp:posOffset>5114925</wp:posOffset>
                </wp:positionH>
                <wp:positionV relativeFrom="paragraph">
                  <wp:posOffset>171450</wp:posOffset>
                </wp:positionV>
                <wp:extent cx="257175" cy="361950"/>
                <wp:effectExtent l="0" t="0" r="47625" b="571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D9E459" id="Straight Arrow Connector 46" o:spid="_x0000_s1026" type="#_x0000_t32" style="position:absolute;margin-left:402.75pt;margin-top:13.5pt;width:20.25pt;height:28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0F30DD7" wp14:editId="7766AF85">
                <wp:simplePos x="0" y="0"/>
                <wp:positionH relativeFrom="column">
                  <wp:posOffset>2581275</wp:posOffset>
                </wp:positionH>
                <wp:positionV relativeFrom="paragraph">
                  <wp:posOffset>838200</wp:posOffset>
                </wp:positionV>
                <wp:extent cx="409575" cy="0"/>
                <wp:effectExtent l="0" t="76200" r="9525" b="952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5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A8A9A9" id="Straight Arrow Connector 45" o:spid="_x0000_s1026" type="#_x0000_t32" style="position:absolute;margin-left:203.25pt;margin-top:66pt;width:32.25pt;height:0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96866EB" wp14:editId="75412AE5">
                <wp:simplePos x="0" y="0"/>
                <wp:positionH relativeFrom="column">
                  <wp:posOffset>2609850</wp:posOffset>
                </wp:positionH>
                <wp:positionV relativeFrom="paragraph">
                  <wp:posOffset>1352550</wp:posOffset>
                </wp:positionV>
                <wp:extent cx="381000" cy="0"/>
                <wp:effectExtent l="0" t="76200" r="19050" b="952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08C2CA" id="Straight Arrow Connector 44" o:spid="_x0000_s1026" type="#_x0000_t32" style="position:absolute;margin-left:205.5pt;margin-top:106.5pt;width:30pt;height:0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017981D" wp14:editId="0433735F">
                <wp:simplePos x="0" y="0"/>
                <wp:positionH relativeFrom="column">
                  <wp:posOffset>4638675</wp:posOffset>
                </wp:positionH>
                <wp:positionV relativeFrom="paragraph">
                  <wp:posOffset>1295400</wp:posOffset>
                </wp:positionV>
                <wp:extent cx="342900" cy="952500"/>
                <wp:effectExtent l="0" t="0" r="76200" b="571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952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EB9DEC" id="Straight Arrow Connector 42" o:spid="_x0000_s1026" type="#_x0000_t32" style="position:absolute;margin-left:365.25pt;margin-top:102pt;width:27pt;height: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44DDA707" wp14:editId="065D9522">
                <wp:simplePos x="0" y="0"/>
                <wp:positionH relativeFrom="column">
                  <wp:posOffset>4467225</wp:posOffset>
                </wp:positionH>
                <wp:positionV relativeFrom="paragraph">
                  <wp:posOffset>2238375</wp:posOffset>
                </wp:positionV>
                <wp:extent cx="1571625" cy="800100"/>
                <wp:effectExtent l="0" t="0" r="28575" b="19050"/>
                <wp:wrapNone/>
                <wp:docPr id="6" name="Flowchart: Alternate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1625" cy="800100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D6789" w:rsidRPr="00740D18" w:rsidRDefault="000D6789" w:rsidP="000D678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40D18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udents turn in money to Spon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4DDA707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6" o:spid="_x0000_s1030" type="#_x0000_t176" style="position:absolute;margin-left:351.75pt;margin-top:176.25pt;width:123.75pt;height:63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" fillcolor="#ffc000 [3207]" strokecolor="#7f5f00 [1607]" strokeweight="1pt">
                <v:textbox>
                  <w:txbxContent>
                    <w:p w:rsidR="000D6789" w:rsidRPr="00740D18" w:rsidRDefault="000D6789" w:rsidP="000D678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40D18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udents turn in money to Sponsor</w:t>
                      </w:r>
                    </w:p>
                  </w:txbxContent>
                </v:textbox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4F2EE7CE" wp14:editId="557FBB5A">
                <wp:simplePos x="0" y="0"/>
                <wp:positionH relativeFrom="column">
                  <wp:posOffset>2981325</wp:posOffset>
                </wp:positionH>
                <wp:positionV relativeFrom="paragraph">
                  <wp:posOffset>1200150</wp:posOffset>
                </wp:positionV>
                <wp:extent cx="1657350" cy="238125"/>
                <wp:effectExtent l="0" t="0" r="19050" b="28575"/>
                <wp:wrapNone/>
                <wp:docPr id="41" name="Flowchart: Process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2381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5CDD" w:rsidRDefault="00915CDD" w:rsidP="00915CDD">
                            <w:pPr>
                              <w:jc w:val="center"/>
                            </w:pPr>
                            <w:r>
                              <w:t>Student fe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F2EE7CE" id="_x0000_t109" coordsize="21600,21600" o:spt="109" path="m,l,21600r21600,l21600,xe">
                <v:stroke joinstyle="miter"/>
                <v:path gradientshapeok="t" o:connecttype="rect"/>
              </v:shapetype>
              <v:shape id="Flowchart: Process 41" o:spid="_x0000_s1031" type="#_x0000_t109" style="position:absolute;margin-left:234.75pt;margin-top:94.5pt;width:130.5pt;height:18.75pt;z-index:-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:rsidR="00915CDD" w:rsidRDefault="00915CDD" w:rsidP="00915CDD">
                      <w:pPr>
                        <w:jc w:val="center"/>
                      </w:pPr>
                      <w:r>
                        <w:t>Student fees</w:t>
                      </w:r>
                    </w:p>
                  </w:txbxContent>
                </v:textbox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20434CA8" wp14:editId="50E07E28">
                <wp:simplePos x="0" y="0"/>
                <wp:positionH relativeFrom="column">
                  <wp:posOffset>2990850</wp:posOffset>
                </wp:positionH>
                <wp:positionV relativeFrom="paragraph">
                  <wp:posOffset>685800</wp:posOffset>
                </wp:positionV>
                <wp:extent cx="1647825" cy="228600"/>
                <wp:effectExtent l="0" t="0" r="28575" b="19050"/>
                <wp:wrapNone/>
                <wp:docPr id="40" name="Flowchart: Process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7825" cy="2286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5CDD" w:rsidRDefault="00915CDD" w:rsidP="00915CDD">
                            <w:pPr>
                              <w:jc w:val="center"/>
                            </w:pPr>
                            <w:r>
                              <w:t>Fundrai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34CA8" id="Flowchart: Process 40" o:spid="_x0000_s1032" type="#_x0000_t109" style="position:absolute;margin-left:235.5pt;margin-top:54pt;width:129.75pt;height:18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:rsidR="00915CDD" w:rsidRDefault="00915CDD" w:rsidP="00915CDD">
                      <w:pPr>
                        <w:jc w:val="center"/>
                      </w:pPr>
                      <w:r>
                        <w:t>Fundraiser</w:t>
                      </w:r>
                    </w:p>
                  </w:txbxContent>
                </v:textbox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4F54960D" wp14:editId="7B0D6289">
                <wp:simplePos x="0" y="0"/>
                <wp:positionH relativeFrom="column">
                  <wp:posOffset>4162425</wp:posOffset>
                </wp:positionH>
                <wp:positionV relativeFrom="paragraph">
                  <wp:posOffset>-190500</wp:posOffset>
                </wp:positionV>
                <wp:extent cx="952500" cy="1057275"/>
                <wp:effectExtent l="0" t="0" r="19050" b="28575"/>
                <wp:wrapNone/>
                <wp:docPr id="19" name="Flowchart: Documen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1057275"/>
                        </a:xfrm>
                        <a:prstGeom prst="flowChartDocumen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B4D95" w:rsidRDefault="00BB4D95" w:rsidP="00BB4D95">
                            <w:pPr>
                              <w:jc w:val="center"/>
                            </w:pPr>
                            <w:r>
                              <w:t xml:space="preserve">Sponsor fills out fundraiser request </w:t>
                            </w:r>
                          </w:p>
                          <w:p w:rsidR="00BB4D95" w:rsidRDefault="00BB4D95" w:rsidP="00BB4D9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F54960D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Flowchart: Document 19" o:spid="_x0000_s1033" type="#_x0000_t114" style="position:absolute;margin-left:327.75pt;margin-top:-15pt;width:75pt;height:83.25pt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:rsidR="00BB4D95" w:rsidRDefault="00BB4D95" w:rsidP="00BB4D95">
                      <w:pPr>
                        <w:jc w:val="center"/>
                      </w:pPr>
                      <w:r>
                        <w:t xml:space="preserve">Sponsor fills out fundraiser request </w:t>
                      </w:r>
                    </w:p>
                    <w:p w:rsidR="00BB4D95" w:rsidRDefault="00BB4D95" w:rsidP="00BB4D9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B8A1E9A" wp14:editId="0CC4C51A">
                <wp:simplePos x="0" y="0"/>
                <wp:positionH relativeFrom="column">
                  <wp:posOffset>1143000</wp:posOffset>
                </wp:positionH>
                <wp:positionV relativeFrom="paragraph">
                  <wp:posOffset>552450</wp:posOffset>
                </wp:positionV>
                <wp:extent cx="590550" cy="161925"/>
                <wp:effectExtent l="0" t="0" r="76200" b="66675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" cy="161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3EC514" id="Straight Arrow Connector 39" o:spid="_x0000_s1026" type="#_x0000_t32" style="position:absolute;margin-left:90pt;margin-top:43.5pt;width:46.5pt;height:12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73CA3109" wp14:editId="2EC8281F">
                <wp:simplePos x="0" y="0"/>
                <wp:positionH relativeFrom="column">
                  <wp:posOffset>1162050</wp:posOffset>
                </wp:positionH>
                <wp:positionV relativeFrom="paragraph">
                  <wp:posOffset>485775</wp:posOffset>
                </wp:positionV>
                <wp:extent cx="1790700" cy="1266825"/>
                <wp:effectExtent l="19050" t="19050" r="38100" b="47625"/>
                <wp:wrapNone/>
                <wp:docPr id="36" name="Flowchart: Decision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1266825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20E0" w:rsidRDefault="004B20E0" w:rsidP="004B20E0">
                            <w:pPr>
                              <w:jc w:val="center"/>
                            </w:pPr>
                            <w:r>
                              <w:t>Fundraiser or student fees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CA3109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36" o:spid="_x0000_s1034" type="#_x0000_t110" style="position:absolute;margin-left:91.5pt;margin-top:38.25pt;width:141pt;height:99.75pt;z-index:-251627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" fillcolor="#5b9bd5 [3204]" strokecolor="#1f4d78 [1604]" strokeweight="1pt">
                <v:textbox>
                  <w:txbxContent>
                    <w:p w:rsidR="004B20E0" w:rsidRDefault="004B20E0" w:rsidP="004B20E0">
                      <w:pPr>
                        <w:jc w:val="center"/>
                      </w:pPr>
                      <w:r>
                        <w:t>Fundraiser or student fees?</w:t>
                      </w:r>
                    </w:p>
                  </w:txbxContent>
                </v:textbox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FB7FEDC" wp14:editId="60B91057">
                <wp:simplePos x="0" y="0"/>
                <wp:positionH relativeFrom="column">
                  <wp:posOffset>5191125</wp:posOffset>
                </wp:positionH>
                <wp:positionV relativeFrom="paragraph">
                  <wp:posOffset>533400</wp:posOffset>
                </wp:positionV>
                <wp:extent cx="952500" cy="1066800"/>
                <wp:effectExtent l="0" t="0" r="19050" b="19050"/>
                <wp:wrapNone/>
                <wp:docPr id="20" name="Flowchart: Documen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1066800"/>
                        </a:xfrm>
                        <a:prstGeom prst="flowChartDocumen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B4D95" w:rsidRDefault="00BB4D95" w:rsidP="00BB4D95">
                            <w:pPr>
                              <w:jc w:val="center"/>
                            </w:pPr>
                            <w:r>
                              <w:t xml:space="preserve">Obtain </w:t>
                            </w:r>
                            <w:r>
                              <w:t>S</w:t>
                            </w:r>
                            <w:r w:rsidR="00F051F2">
                              <w:t>upt.</w:t>
                            </w:r>
                            <w:bookmarkStart w:id="0" w:name="_GoBack"/>
                            <w:bookmarkEnd w:id="0"/>
                            <w:r>
                              <w:t xml:space="preserve"> Approval Signa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FB7FEDC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Flowchart: Document 20" o:spid="_x0000_s1035" type="#_x0000_t114" style="position:absolute;margin-left:408.75pt;margin-top:42pt;width:75pt;height:84pt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:rsidR="00BB4D95" w:rsidRDefault="00BB4D95" w:rsidP="00BB4D95">
                      <w:pPr>
                        <w:jc w:val="center"/>
                      </w:pPr>
                      <w:r>
                        <w:t xml:space="preserve">Obtain </w:t>
                      </w:r>
                      <w:r>
                        <w:t>S</w:t>
                      </w:r>
                      <w:r w:rsidR="00F051F2">
                        <w:t>upt.</w:t>
                      </w:r>
                      <w:bookmarkStart w:id="1" w:name="_GoBack"/>
                      <w:bookmarkEnd w:id="1"/>
                      <w:r>
                        <w:t xml:space="preserve"> Approval Signature</w:t>
                      </w:r>
                    </w:p>
                  </w:txbxContent>
                </v:textbox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36B4D251" wp14:editId="51F538CE">
                <wp:simplePos x="0" y="0"/>
                <wp:positionH relativeFrom="column">
                  <wp:posOffset>7715250</wp:posOffset>
                </wp:positionH>
                <wp:positionV relativeFrom="paragraph">
                  <wp:posOffset>2124075</wp:posOffset>
                </wp:positionV>
                <wp:extent cx="1390650" cy="619125"/>
                <wp:effectExtent l="19050" t="0" r="38100" b="28575"/>
                <wp:wrapNone/>
                <wp:docPr id="21" name="Flowchart: Preparation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619125"/>
                        </a:xfrm>
                        <a:prstGeom prst="flowChartPreparation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B67D3" w:rsidRDefault="00CB67D3" w:rsidP="00CB67D3">
                            <w:pPr>
                              <w:jc w:val="center"/>
                            </w:pPr>
                            <w:r>
                              <w:t>Order Period E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B4D251" id="_x0000_t117" coordsize="21600,21600" o:spt="117" path="m4353,l17214,r4386,10800l17214,21600r-12861,l,10800xe">
                <v:stroke joinstyle="miter"/>
                <v:path gradientshapeok="t" o:connecttype="rect" textboxrect="4353,0,17214,21600"/>
              </v:shapetype>
              <v:shape id="Flowchart: Preparation 21" o:spid="_x0000_s1036" type="#_x0000_t117" style="position:absolute;margin-left:607.5pt;margin-top:167.25pt;width:109.5pt;height:48.7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" fillcolor="#a5a5a5 [3206]" strokecolor="#525252 [1606]" strokeweight="1pt">
                <v:textbox>
                  <w:txbxContent>
                    <w:p w:rsidR="00CB67D3" w:rsidRDefault="00CB67D3" w:rsidP="00CB67D3">
                      <w:pPr>
                        <w:jc w:val="center"/>
                      </w:pPr>
                      <w:r>
                        <w:t>Order Period Ends</w:t>
                      </w:r>
                    </w:p>
                  </w:txbxContent>
                </v:textbox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7910656" wp14:editId="21ACE05E">
                <wp:simplePos x="0" y="0"/>
                <wp:positionH relativeFrom="column">
                  <wp:posOffset>6296025</wp:posOffset>
                </wp:positionH>
                <wp:positionV relativeFrom="paragraph">
                  <wp:posOffset>1562100</wp:posOffset>
                </wp:positionV>
                <wp:extent cx="1466850" cy="809625"/>
                <wp:effectExtent l="0" t="0" r="19050" b="28575"/>
                <wp:wrapNone/>
                <wp:docPr id="5" name="Flowchart: Alternate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80962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D6789" w:rsidRDefault="000D6789" w:rsidP="000D6789">
                            <w:pPr>
                              <w:jc w:val="center"/>
                            </w:pPr>
                            <w:r>
                              <w:t>Patrons pay for items ord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910656" id="Flowchart: Alternate Process 5" o:spid="_x0000_s1037" type="#_x0000_t176" style="position:absolute;margin-left:495.75pt;margin-top:123pt;width:115.5pt;height:63.7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" fillcolor="#70ad47 [3209]" strokecolor="#375623 [1609]" strokeweight="1pt">
                <v:textbox>
                  <w:txbxContent>
                    <w:p w:rsidR="000D6789" w:rsidRDefault="000D6789" w:rsidP="000D6789">
                      <w:pPr>
                        <w:jc w:val="center"/>
                      </w:pPr>
                      <w:r>
                        <w:t>Patrons pay for items ordered</w:t>
                      </w:r>
                    </w:p>
                  </w:txbxContent>
                </v:textbox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002848CC" wp14:editId="247D7B00">
                <wp:simplePos x="0" y="0"/>
                <wp:positionH relativeFrom="column">
                  <wp:posOffset>6981825</wp:posOffset>
                </wp:positionH>
                <wp:positionV relativeFrom="paragraph">
                  <wp:posOffset>-409575</wp:posOffset>
                </wp:positionV>
                <wp:extent cx="1485900" cy="257175"/>
                <wp:effectExtent l="0" t="0" r="19050" b="28575"/>
                <wp:wrapNone/>
                <wp:docPr id="33" name="Flowchart: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25717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71664" w:rsidRDefault="00071664" w:rsidP="00071664">
                            <w:pPr>
                              <w:jc w:val="center"/>
                            </w:pPr>
                            <w:r>
                              <w:t>See Purchasing Sl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2848CC" id="Flowchart: Process 33" o:spid="_x0000_s1038" type="#_x0000_t109" style="position:absolute;margin-left:549.75pt;margin-top:-32.25pt;width:117pt;height:20.25pt;z-index:-251628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:rsidR="00071664" w:rsidRDefault="00071664" w:rsidP="00071664">
                      <w:pPr>
                        <w:jc w:val="center"/>
                      </w:pPr>
                      <w:r>
                        <w:t>See Purchasing Slide</w:t>
                      </w:r>
                    </w:p>
                  </w:txbxContent>
                </v:textbox>
              </v:shape>
            </w:pict>
          </mc:Fallback>
        </mc:AlternateContent>
      </w:r>
      <w:r w:rsidR="00915CDD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CE46E03" wp14:editId="625D6E76">
                <wp:simplePos x="0" y="0"/>
                <wp:positionH relativeFrom="column">
                  <wp:posOffset>5810250</wp:posOffset>
                </wp:positionH>
                <wp:positionV relativeFrom="paragraph">
                  <wp:posOffset>-342900</wp:posOffset>
                </wp:positionV>
                <wp:extent cx="1333500" cy="676275"/>
                <wp:effectExtent l="19050" t="0" r="38100" b="28575"/>
                <wp:wrapNone/>
                <wp:docPr id="3" name="Flowchart: Preparatio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676275"/>
                        </a:xfrm>
                        <a:prstGeom prst="flowChartPrepara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F0A0D" w:rsidRDefault="00E90E41" w:rsidP="00FF0A0D">
                            <w:pPr>
                              <w:jc w:val="center"/>
                            </w:pPr>
                            <w:r>
                              <w:t>Purchase Order reques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46E03" id="Flowchart: Preparation 3" o:spid="_x0000_s1039" type="#_x0000_t117" style="position:absolute;margin-left:457.5pt;margin-top:-27pt;width:105pt;height:5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textbox>
                  <w:txbxContent>
                    <w:p w:rsidR="00FF0A0D" w:rsidRDefault="00E90E41" w:rsidP="00FF0A0D">
                      <w:pPr>
                        <w:jc w:val="center"/>
                      </w:pPr>
                      <w:r>
                        <w:t>Purchase Order requested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5638AFF" wp14:editId="46D82237">
                <wp:simplePos x="0" y="0"/>
                <wp:positionH relativeFrom="column">
                  <wp:posOffset>5353050</wp:posOffset>
                </wp:positionH>
                <wp:positionV relativeFrom="paragraph">
                  <wp:posOffset>4333875</wp:posOffset>
                </wp:positionV>
                <wp:extent cx="1647825" cy="257175"/>
                <wp:effectExtent l="0" t="0" r="28575" b="28575"/>
                <wp:wrapNone/>
                <wp:docPr id="8" name="Flowchart: Proces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7825" cy="25717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D6789" w:rsidRDefault="000D6789" w:rsidP="000D6789">
                            <w:pPr>
                              <w:jc w:val="center"/>
                            </w:pPr>
                            <w:r>
                              <w:t>Order forms = $$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638AFF" id="Flowchart: Process 8" o:spid="_x0000_s1040" type="#_x0000_t109" style="position:absolute;margin-left:421.5pt;margin-top:341.25pt;width:129.75pt;height:20.25pt;z-index:-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" fillcolor="#5b9bd5 [3204]" strokecolor="#1f4d78 [1604]" strokeweight="1pt">
                <v:textbox>
                  <w:txbxContent>
                    <w:p w:rsidR="000D6789" w:rsidRDefault="000D6789" w:rsidP="000D6789">
                      <w:pPr>
                        <w:jc w:val="center"/>
                      </w:pPr>
                      <w:r>
                        <w:t>Order forms = $$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CA5800E" wp14:editId="242E7E64">
                <wp:simplePos x="0" y="0"/>
                <wp:positionH relativeFrom="column">
                  <wp:posOffset>5381625</wp:posOffset>
                </wp:positionH>
                <wp:positionV relativeFrom="paragraph">
                  <wp:posOffset>3438525</wp:posOffset>
                </wp:positionV>
                <wp:extent cx="1524000" cy="828675"/>
                <wp:effectExtent l="0" t="0" r="19050" b="28575"/>
                <wp:wrapNone/>
                <wp:docPr id="7" name="Flowchart: Alternate Proces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82867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D6789" w:rsidRPr="00740D18" w:rsidRDefault="000D6789" w:rsidP="000D678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40D18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ponsor writes a receipt to Stud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5800E" id="Flowchart: Alternate Process 7" o:spid="_x0000_s1041" type="#_x0000_t176" style="position:absolute;margin-left:423.75pt;margin-top:270.75pt;width:120pt;height:65.25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" fillcolor="#ffc000 [3207]" strokecolor="#7f5f00 [1607]" strokeweight="1pt">
                <v:textbox>
                  <w:txbxContent>
                    <w:p w:rsidR="000D6789" w:rsidRPr="00740D18" w:rsidRDefault="000D6789" w:rsidP="000D678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40D18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ponsor writes a receipt to Student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90DC99C" wp14:editId="60FC492D">
                <wp:simplePos x="0" y="0"/>
                <wp:positionH relativeFrom="column">
                  <wp:posOffset>-314325</wp:posOffset>
                </wp:positionH>
                <wp:positionV relativeFrom="paragraph">
                  <wp:posOffset>3486150</wp:posOffset>
                </wp:positionV>
                <wp:extent cx="1514475" cy="819150"/>
                <wp:effectExtent l="0" t="0" r="28575" b="19050"/>
                <wp:wrapNone/>
                <wp:docPr id="17" name="Flowchart: Alternate Proces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819150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B4D95" w:rsidRDefault="00BB4D95" w:rsidP="00BB4D95">
                            <w:pPr>
                              <w:jc w:val="center"/>
                            </w:pPr>
                            <w:r>
                              <w:t>Secretary writes receipt to Sponsor</w:t>
                            </w:r>
                            <w:r w:rsidR="00CB67D3">
                              <w:t xml:space="preserve"> with revenue co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DC99C" id="Flowchart: Alternate Process 17" o:spid="_x0000_s1042" type="#_x0000_t176" style="position:absolute;margin-left:-24.75pt;margin-top:274.5pt;width:119.25pt;height:64.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" fillcolor="#82a0d7 [2168]" strokecolor="#4472c4 [3208]" strokeweight=".5pt">
                <v:fill color2="#678ccf [2616]" rotate="t" colors="0 #a8b7df;.5 #9aabd9;1 #879ed7" focus="100%" type="gradient">
                  <o:fill v:ext="view" type="gradientUnscaled"/>
                </v:fill>
                <v:textbox>
                  <w:txbxContent>
                    <w:p w:rsidR="00BB4D95" w:rsidRDefault="00BB4D95" w:rsidP="00BB4D95">
                      <w:pPr>
                        <w:jc w:val="center"/>
                      </w:pPr>
                      <w:r>
                        <w:t>Secretary writes receipt to Sponsor</w:t>
                      </w:r>
                      <w:r w:rsidR="00CB67D3">
                        <w:t xml:space="preserve"> with revenue codes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49902594" wp14:editId="39FE7DA0">
                <wp:simplePos x="0" y="0"/>
                <wp:positionH relativeFrom="column">
                  <wp:posOffset>1571625</wp:posOffset>
                </wp:positionH>
                <wp:positionV relativeFrom="paragraph">
                  <wp:posOffset>3486150</wp:posOffset>
                </wp:positionV>
                <wp:extent cx="1495425" cy="1009650"/>
                <wp:effectExtent l="0" t="0" r="28575" b="19050"/>
                <wp:wrapNone/>
                <wp:docPr id="15" name="Flowchart: Multidocumen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1009650"/>
                        </a:xfrm>
                        <a:prstGeom prst="flowChartMultidocumen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B4D95" w:rsidRDefault="00BB4D95" w:rsidP="00BB4D95">
                            <w:pPr>
                              <w:jc w:val="center"/>
                            </w:pPr>
                            <w:r>
                              <w:t>Sponsor turns in money to Secret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902594"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    <v:stroke joinstyle="miter"/>
                <v:path o:extrusionok="f" o:connecttype="custom" o:connectlocs="10800,0;0,10800;10800,19890;21600,10800" textboxrect="0,3675,18595,18022"/>
              </v:shapetype>
              <v:shape id="Flowchart: Multidocument 15" o:spid="_x0000_s1043" type="#_x0000_t115" style="position:absolute;margin-left:123.75pt;margin-top:274.5pt;width:117.75pt;height:79.5pt;z-index:-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textbox>
                  <w:txbxContent>
                    <w:p w:rsidR="00BB4D95" w:rsidRDefault="00BB4D95" w:rsidP="00BB4D95">
                      <w:pPr>
                        <w:jc w:val="center"/>
                      </w:pPr>
                      <w:r>
                        <w:t>Sponsor turns in money to Secretary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CB15FA4" wp14:editId="3BAF0C97">
                <wp:simplePos x="0" y="0"/>
                <wp:positionH relativeFrom="column">
                  <wp:posOffset>3448050</wp:posOffset>
                </wp:positionH>
                <wp:positionV relativeFrom="paragraph">
                  <wp:posOffset>3504565</wp:posOffset>
                </wp:positionV>
                <wp:extent cx="1524000" cy="790575"/>
                <wp:effectExtent l="0" t="0" r="19050" b="28575"/>
                <wp:wrapNone/>
                <wp:docPr id="13" name="Flowchart: Alternate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79057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D6789" w:rsidRDefault="000D6789" w:rsidP="000D6789">
                            <w:pPr>
                              <w:jc w:val="center"/>
                            </w:pPr>
                            <w:r>
                              <w:t>Sponsor totals money receiv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B15FA4" id="Flowchart: Alternate Process 13" o:spid="_x0000_s1044" type="#_x0000_t176" style="position:absolute;margin-left:271.5pt;margin-top:275.95pt;width:120pt;height:62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textbox>
                  <w:txbxContent>
                    <w:p w:rsidR="000D6789" w:rsidRDefault="000D6789" w:rsidP="000D6789">
                      <w:pPr>
                        <w:jc w:val="center"/>
                      </w:pPr>
                      <w:r>
                        <w:t>Sponsor totals money received.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4582D9FE" wp14:editId="47F1B6A5">
                <wp:simplePos x="0" y="0"/>
                <wp:positionH relativeFrom="column">
                  <wp:posOffset>5295900</wp:posOffset>
                </wp:positionH>
                <wp:positionV relativeFrom="paragraph">
                  <wp:posOffset>4924425</wp:posOffset>
                </wp:positionV>
                <wp:extent cx="1190625" cy="1028700"/>
                <wp:effectExtent l="0" t="19050" r="28575" b="19050"/>
                <wp:wrapNone/>
                <wp:docPr id="31" name="Flowchart: Manual Input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1028700"/>
                        </a:xfrm>
                        <a:prstGeom prst="flowChartManualInpu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0E41" w:rsidRDefault="00E90E41" w:rsidP="00E90E41">
                            <w:pPr>
                              <w:jc w:val="center"/>
                            </w:pPr>
                            <w:r>
                              <w:t xml:space="preserve">Bookkeeper enters Revenue into </w:t>
                            </w:r>
                            <w:proofErr w:type="spellStart"/>
                            <w:r>
                              <w:t>efinance</w:t>
                            </w:r>
                            <w:proofErr w:type="spellEnd"/>
                          </w:p>
                          <w:p w:rsidR="00E90E41" w:rsidRDefault="00E90E41" w:rsidP="00E90E4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582D9FE" id="_x0000_t118" coordsize="21600,21600" o:spt="118" path="m,4292l21600,r,21600l,21600xe">
                <v:stroke joinstyle="miter"/>
                <v:path gradientshapeok="t" o:connecttype="custom" o:connectlocs="10800,2146;0,10800;10800,21600;21600,10800" textboxrect="0,4291,21600,21600"/>
              </v:shapetype>
              <v:shape id="Flowchart: Manual Input 31" o:spid="_x0000_s1045" type="#_x0000_t118" style="position:absolute;margin-left:417pt;margin-top:387.75pt;width:93.75pt;height:81pt;z-index:-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" fillcolor="#ed7d31 [3205]" strokecolor="#823b0b [1605]" strokeweight="1pt">
                <v:textbox>
                  <w:txbxContent>
                    <w:p w:rsidR="00E90E41" w:rsidRDefault="00E90E41" w:rsidP="00E90E41">
                      <w:pPr>
                        <w:jc w:val="center"/>
                      </w:pPr>
                      <w:r>
                        <w:t xml:space="preserve">Bookkeeper enters Revenue into </w:t>
                      </w:r>
                      <w:proofErr w:type="spellStart"/>
                      <w:r>
                        <w:t>efinance</w:t>
                      </w:r>
                      <w:proofErr w:type="spellEnd"/>
                    </w:p>
                    <w:p w:rsidR="00E90E41" w:rsidRDefault="00E90E41" w:rsidP="00E90E4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1EF8BBD3" wp14:editId="474A4600">
                <wp:simplePos x="0" y="0"/>
                <wp:positionH relativeFrom="column">
                  <wp:posOffset>3438525</wp:posOffset>
                </wp:positionH>
                <wp:positionV relativeFrom="paragraph">
                  <wp:posOffset>5019675</wp:posOffset>
                </wp:positionV>
                <wp:extent cx="1495425" cy="981075"/>
                <wp:effectExtent l="57150" t="38100" r="66675" b="85725"/>
                <wp:wrapNone/>
                <wp:docPr id="29" name="Flowchart: Multidocumen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981075"/>
                        </a:xfrm>
                        <a:prstGeom prst="flowChartMultidocument">
                          <a:avLst/>
                        </a:prstGeom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B67D3" w:rsidRDefault="00CB67D3" w:rsidP="00CB67D3">
                            <w:pPr>
                              <w:jc w:val="center"/>
                            </w:pPr>
                            <w:r>
                              <w:t>Bookkeeper reviews receipt co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F8BBD3" id="Flowchart: Multidocument 29" o:spid="_x0000_s1046" type="#_x0000_t115" style="position:absolute;margin-left:270.75pt;margin-top:395.25pt;width:117.75pt;height:77.2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" fillcolor="#ee853d [3029]" stroked="f">
                <v:fill color2="#ec7a2d [3173]" rotate="t" colors="0 #f18c55;.5 #f67b28;1 #e56b17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:rsidR="00CB67D3" w:rsidRDefault="00CB67D3" w:rsidP="00CB67D3">
                      <w:pPr>
                        <w:jc w:val="center"/>
                      </w:pPr>
                      <w:r>
                        <w:t>Bookkeeper reviews receipt coding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076C3842" wp14:editId="5DB6EFAD">
                <wp:simplePos x="0" y="0"/>
                <wp:positionH relativeFrom="column">
                  <wp:posOffset>1638300</wp:posOffset>
                </wp:positionH>
                <wp:positionV relativeFrom="paragraph">
                  <wp:posOffset>5048250</wp:posOffset>
                </wp:positionV>
                <wp:extent cx="1495425" cy="981075"/>
                <wp:effectExtent l="0" t="0" r="28575" b="28575"/>
                <wp:wrapNone/>
                <wp:docPr id="26" name="Flowchart: Multidocument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981075"/>
                        </a:xfrm>
                        <a:prstGeom prst="flowChartMultidocumen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67D3" w:rsidRDefault="00CB67D3" w:rsidP="00CB67D3">
                            <w:pPr>
                              <w:jc w:val="center"/>
                            </w:pPr>
                            <w:r>
                              <w:t>Secretary sends documentation to Accoun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6C3842" id="Flowchart: Multidocument 26" o:spid="_x0000_s1047" type="#_x0000_t115" style="position:absolute;margin-left:129pt;margin-top:397.5pt;width:117.75pt;height:77.25pt;z-index:-251635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" fillcolor="#82a0d7 [2168]" strokecolor="#4472c4 [3208]" strokeweight=".5pt">
                <v:fill color2="#678ccf [2616]" rotate="t" colors="0 #a8b7df;.5 #9aabd9;1 #879ed7" focus="100%" type="gradient">
                  <o:fill v:ext="view" type="gradientUnscaled"/>
                </v:fill>
                <v:textbox>
                  <w:txbxContent>
                    <w:p w:rsidR="00CB67D3" w:rsidRDefault="00CB67D3" w:rsidP="00CB67D3">
                      <w:pPr>
                        <w:jc w:val="center"/>
                      </w:pPr>
                      <w:r>
                        <w:t>Secretary sends documentation to Accounting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4E15A66D" wp14:editId="2F9E70A0">
                <wp:simplePos x="0" y="0"/>
                <wp:positionH relativeFrom="column">
                  <wp:posOffset>-95250</wp:posOffset>
                </wp:positionH>
                <wp:positionV relativeFrom="paragraph">
                  <wp:posOffset>5086350</wp:posOffset>
                </wp:positionV>
                <wp:extent cx="1390650" cy="819150"/>
                <wp:effectExtent l="19050" t="0" r="38100" b="19050"/>
                <wp:wrapNone/>
                <wp:docPr id="18" name="Flowchart: Data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81915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B4D95" w:rsidRDefault="00BB4D95" w:rsidP="00BB4D95">
                            <w:pPr>
                              <w:jc w:val="center"/>
                            </w:pPr>
                            <w:r>
                              <w:t>Secretary deposits money into ban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15A66D" id="Flowchart: Data 18" o:spid="_x0000_s1048" type="#_x0000_t111" style="position:absolute;margin-left:-7.5pt;margin-top:400.5pt;width:109.5pt;height:64.5pt;z-index:-251643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" fillcolor="#82a0d7 [2168]" strokecolor="#4472c4 [3208]" strokeweight=".5pt">
                <v:fill color2="#678ccf [2616]" rotate="t" colors="0 #a8b7df;.5 #9aabd9;1 #879ed7" focus="100%" type="gradient">
                  <o:fill v:ext="view" type="gradientUnscaled"/>
                </v:fill>
                <v:textbox>
                  <w:txbxContent>
                    <w:p w:rsidR="00BB4D95" w:rsidRDefault="00BB4D95" w:rsidP="00BB4D95">
                      <w:pPr>
                        <w:jc w:val="center"/>
                      </w:pPr>
                      <w:r>
                        <w:t>Secretary deposits money into bank.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6C537979" wp14:editId="5967FE82">
                <wp:simplePos x="0" y="0"/>
                <wp:positionH relativeFrom="column">
                  <wp:posOffset>6934200</wp:posOffset>
                </wp:positionH>
                <wp:positionV relativeFrom="paragraph">
                  <wp:posOffset>4867275</wp:posOffset>
                </wp:positionV>
                <wp:extent cx="1190625" cy="1047750"/>
                <wp:effectExtent l="0" t="19050" r="28575" b="19050"/>
                <wp:wrapNone/>
                <wp:docPr id="32" name="Flowchart: Manual Input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1047750"/>
                        </a:xfrm>
                        <a:prstGeom prst="flowChartManualInpu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71664" w:rsidRPr="00740D18" w:rsidRDefault="00071664" w:rsidP="0007166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40D18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FO reviews batch for accurate data entry and coding</w:t>
                            </w:r>
                          </w:p>
                          <w:p w:rsidR="00071664" w:rsidRPr="00740D18" w:rsidRDefault="00071664" w:rsidP="0007166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537979" id="Flowchart: Manual Input 32" o:spid="_x0000_s1049" type="#_x0000_t118" style="position:absolute;margin-left:546pt;margin-top:383.25pt;width:93.75pt;height:82.5pt;z-index:-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" fillcolor="#ee853d [3029]" strokecolor="#ed7d31 [3205]" strokeweight=".5pt">
                <v:fill color2="#ec7a2d [3173]" rotate="t" colors="0 #f18c55;.5 #f67b28;1 #e56b17" focus="100%" type="gradient">
                  <o:fill v:ext="view" type="gradientUnscaled"/>
                </v:fill>
                <v:textbox>
                  <w:txbxContent>
                    <w:p w:rsidR="00071664" w:rsidRPr="00740D18" w:rsidRDefault="00071664" w:rsidP="00071664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40D18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FO reviews batch for accurate data entry and coding</w:t>
                      </w:r>
                    </w:p>
                    <w:p w:rsidR="00071664" w:rsidRPr="00740D18" w:rsidRDefault="00071664" w:rsidP="00071664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059B9C45" wp14:editId="3DC6AAC7">
                <wp:simplePos x="0" y="0"/>
                <wp:positionH relativeFrom="column">
                  <wp:posOffset>8877300</wp:posOffset>
                </wp:positionH>
                <wp:positionV relativeFrom="paragraph">
                  <wp:posOffset>6000750</wp:posOffset>
                </wp:positionV>
                <wp:extent cx="1828800" cy="619125"/>
                <wp:effectExtent l="0" t="0" r="19050" b="28575"/>
                <wp:wrapNone/>
                <wp:docPr id="30" name="Flowchart: Termina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619125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67D3" w:rsidRDefault="00E90E41" w:rsidP="00CB67D3">
                            <w:pPr>
                              <w:jc w:val="center"/>
                            </w:pPr>
                            <w:r>
                              <w:t>Revenue is posted to the led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9B9C45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30" o:spid="_x0000_s1050" type="#_x0000_t116" style="position:absolute;margin-left:699pt;margin-top:472.5pt;width:2in;height:48.75pt;z-index:-251631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:rsidR="00CB67D3" w:rsidRDefault="00E90E41" w:rsidP="00CB67D3">
                      <w:pPr>
                        <w:jc w:val="center"/>
                      </w:pPr>
                      <w:r>
                        <w:t>Revenue is posted to the ledger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0992787A" wp14:editId="53248E2D">
                <wp:simplePos x="0" y="0"/>
                <wp:positionH relativeFrom="column">
                  <wp:posOffset>9772650</wp:posOffset>
                </wp:positionH>
                <wp:positionV relativeFrom="paragraph">
                  <wp:posOffset>2647950</wp:posOffset>
                </wp:positionV>
                <wp:extent cx="1457325" cy="619125"/>
                <wp:effectExtent l="19050" t="0" r="47625" b="28575"/>
                <wp:wrapNone/>
                <wp:docPr id="25" name="Flowchart: Preparation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619125"/>
                        </a:xfrm>
                        <a:prstGeom prst="flowChartPreparation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B67D3" w:rsidRDefault="00CB67D3" w:rsidP="00CB67D3">
                            <w:pPr>
                              <w:jc w:val="center"/>
                            </w:pPr>
                            <w:r>
                              <w:t>Items delivered to Patr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2787A" id="Flowchart: Preparation 25" o:spid="_x0000_s1051" type="#_x0000_t117" style="position:absolute;margin-left:769.5pt;margin-top:208.5pt;width:114.75pt;height:48.7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" fillcolor="#70ad47 [3209]" strokecolor="#375623 [1609]" strokeweight="1pt">
                <v:textbox>
                  <w:txbxContent>
                    <w:p w:rsidR="00CB67D3" w:rsidRDefault="00CB67D3" w:rsidP="00CB67D3">
                      <w:pPr>
                        <w:jc w:val="center"/>
                      </w:pPr>
                      <w:r>
                        <w:t>Items delivered to Patrons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C6F347B" wp14:editId="113D2E40">
                <wp:simplePos x="0" y="0"/>
                <wp:positionH relativeFrom="column">
                  <wp:posOffset>9753600</wp:posOffset>
                </wp:positionH>
                <wp:positionV relativeFrom="paragraph">
                  <wp:posOffset>1581150</wp:posOffset>
                </wp:positionV>
                <wp:extent cx="1466850" cy="619125"/>
                <wp:effectExtent l="19050" t="0" r="38100" b="28575"/>
                <wp:wrapNone/>
                <wp:docPr id="24" name="Flowchart: Preparation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619125"/>
                        </a:xfrm>
                        <a:prstGeom prst="flowChartPreparation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B67D3" w:rsidRPr="00740D18" w:rsidRDefault="00CB67D3" w:rsidP="00CB67D3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40D18"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tems distributed to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F347B" id="Flowchart: Preparation 24" o:spid="_x0000_s1052" type="#_x0000_t117" style="position:absolute;margin-left:768pt;margin-top:124.5pt;width:115.5pt;height:48.75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" fillcolor="#ffc000 [3207]" strokecolor="#7f5f00 [1607]" strokeweight="1pt">
                <v:textbox>
                  <w:txbxContent>
                    <w:p w:rsidR="00CB67D3" w:rsidRPr="00740D18" w:rsidRDefault="00CB67D3" w:rsidP="00CB67D3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40D18"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tems distributed to students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323FF60" wp14:editId="4708F392">
                <wp:simplePos x="0" y="0"/>
                <wp:positionH relativeFrom="column">
                  <wp:posOffset>9744075</wp:posOffset>
                </wp:positionH>
                <wp:positionV relativeFrom="paragraph">
                  <wp:posOffset>552450</wp:posOffset>
                </wp:positionV>
                <wp:extent cx="1428750" cy="600075"/>
                <wp:effectExtent l="19050" t="0" r="38100" b="28575"/>
                <wp:wrapNone/>
                <wp:docPr id="23" name="Flowchart: Preparatio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600075"/>
                        </a:xfrm>
                        <a:prstGeom prst="flowChartPreparation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B67D3" w:rsidRDefault="00CB67D3" w:rsidP="00CB67D3">
                            <w:pPr>
                              <w:jc w:val="center"/>
                            </w:pPr>
                            <w:r>
                              <w:t>Items Recei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23FF60" id="Flowchart: Preparation 23" o:spid="_x0000_s1053" type="#_x0000_t117" style="position:absolute;margin-left:767.25pt;margin-top:43.5pt;width:112.5pt;height:47.2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" fillcolor="#a5a5a5 [3206]" strokecolor="#525252 [1606]" strokeweight="1pt">
                <v:textbox>
                  <w:txbxContent>
                    <w:p w:rsidR="00CB67D3" w:rsidRDefault="00CB67D3" w:rsidP="00CB67D3">
                      <w:pPr>
                        <w:jc w:val="center"/>
                      </w:pPr>
                      <w:r>
                        <w:t>Items Received</w:t>
                      </w:r>
                    </w:p>
                  </w:txbxContent>
                </v:textbox>
              </v:shape>
            </w:pict>
          </mc:Fallback>
        </mc:AlternateContent>
      </w:r>
      <w:r w:rsidR="004B20E0"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3D74FEE2" wp14:editId="4C62EB95">
                <wp:simplePos x="0" y="0"/>
                <wp:positionH relativeFrom="column">
                  <wp:posOffset>9705975</wp:posOffset>
                </wp:positionH>
                <wp:positionV relativeFrom="paragraph">
                  <wp:posOffset>-476885</wp:posOffset>
                </wp:positionV>
                <wp:extent cx="1428750" cy="600075"/>
                <wp:effectExtent l="19050" t="0" r="38100" b="28575"/>
                <wp:wrapNone/>
                <wp:docPr id="22" name="Flowchart: Preparation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600075"/>
                        </a:xfrm>
                        <a:prstGeom prst="flowChartPreparation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67D3" w:rsidRDefault="00CB67D3" w:rsidP="00CB67D3">
                            <w:pPr>
                              <w:jc w:val="center"/>
                            </w:pPr>
                            <w:r>
                              <w:t>Sponsor places or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4FEE2" id="Flowchart: Preparation 22" o:spid="_x0000_s1054" type="#_x0000_t117" style="position:absolute;margin-left:764.25pt;margin-top:-37.55pt;width:112.5pt;height:47.25pt;z-index:-251639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:rsidR="00CB67D3" w:rsidRDefault="00CB67D3" w:rsidP="00CB67D3">
                      <w:pPr>
                        <w:jc w:val="center"/>
                      </w:pPr>
                      <w:r>
                        <w:t>Sponsor places order</w:t>
                      </w:r>
                    </w:p>
                  </w:txbxContent>
                </v:textbox>
              </v:shape>
            </w:pict>
          </mc:Fallback>
        </mc:AlternateContent>
      </w:r>
      <w:r w:rsidR="00071664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9F497E9" wp14:editId="077484E3">
                <wp:simplePos x="0" y="0"/>
                <wp:positionH relativeFrom="column">
                  <wp:posOffset>-438150</wp:posOffset>
                </wp:positionH>
                <wp:positionV relativeFrom="paragraph">
                  <wp:posOffset>-381000</wp:posOffset>
                </wp:positionV>
                <wp:extent cx="3819525" cy="409575"/>
                <wp:effectExtent l="0" t="0" r="28575" b="28575"/>
                <wp:wrapNone/>
                <wp:docPr id="1" name="Round Diagonal Corner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9525" cy="409575"/>
                        </a:xfrm>
                        <a:prstGeom prst="round2Diag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F0A0D" w:rsidRPr="00FF0A0D" w:rsidRDefault="00FF0A0D" w:rsidP="00FF0A0D">
                            <w:pPr>
                              <w:jc w:val="center"/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F0A0D"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VENUE – RECEIPTS FROM START TO FI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497E9" id="Round Diagonal Corner Rectangle 1" o:spid="_x0000_s1055" style="position:absolute;margin-left:-34.5pt;margin-top:-30pt;width:300.75pt;height:32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819525,4095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" adj="-11796480,,5400" path="m68264,l3819525,r,l3819525,341311v,37701,-30563,68264,-68264,68264l,409575r,l,68264c,30563,30563,,68264,xe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stroke joinstyle="miter"/>
                <v:formulas/>
                <v:path arrowok="t" o:connecttype="custom" o:connectlocs="68264,0;3819525,0;3819525,0;3819525,341311;3751261,409575;0,409575;0,409575;0,68264;68264,0" o:connectangles="0,0,0,0,0,0,0,0,0" textboxrect="0,0,3819525,409575"/>
                <v:textbox>
                  <w:txbxContent>
                    <w:p w:rsidR="00FF0A0D" w:rsidRPr="00FF0A0D" w:rsidRDefault="00FF0A0D" w:rsidP="00FF0A0D">
                      <w:pPr>
                        <w:jc w:val="center"/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F0A0D"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VENUE – RECEIPTS FROM START TO FINISH</w:t>
                      </w:r>
                    </w:p>
                  </w:txbxContent>
                </v:textbox>
              </v:shape>
            </w:pict>
          </mc:Fallback>
        </mc:AlternateContent>
      </w:r>
      <w:r w:rsidR="00FF0A0D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9DFA338" wp14:editId="53857CD3">
                <wp:simplePos x="0" y="0"/>
                <wp:positionH relativeFrom="column">
                  <wp:posOffset>-390525</wp:posOffset>
                </wp:positionH>
                <wp:positionV relativeFrom="paragraph">
                  <wp:posOffset>381000</wp:posOffset>
                </wp:positionV>
                <wp:extent cx="1543050" cy="533400"/>
                <wp:effectExtent l="0" t="0" r="19050" b="19050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5334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F0A0D" w:rsidRDefault="00FF0A0D" w:rsidP="00FF0A0D">
                            <w:pPr>
                              <w:jc w:val="center"/>
                            </w:pPr>
                            <w:r>
                              <w:t xml:space="preserve">NEED IDENTIFIED for </w:t>
                            </w:r>
                            <w:r w:rsidR="004B20E0">
                              <w:t>re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DFA338" id="Flowchart: Process 2" o:spid="_x0000_s1056" type="#_x0000_t109" style="position:absolute;margin-left:-30.75pt;margin-top:30pt;width:121.5pt;height:42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textbox>
                  <w:txbxContent>
                    <w:p w:rsidR="00FF0A0D" w:rsidRDefault="00FF0A0D" w:rsidP="00FF0A0D">
                      <w:pPr>
                        <w:jc w:val="center"/>
                      </w:pPr>
                      <w:r>
                        <w:t xml:space="preserve">NEED IDENTIFIED for </w:t>
                      </w:r>
                      <w:r w:rsidR="004B20E0">
                        <w:t>revenu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B0943" w:rsidSect="004B20E0"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TEzMDY3NDcxNTJV0lEKTi0uzszPAykwrgUAKoofESwAAAA="/>
  </w:docVars>
  <w:rsids>
    <w:rsidRoot w:val="00FF0A0D"/>
    <w:rsid w:val="00071664"/>
    <w:rsid w:val="000D6789"/>
    <w:rsid w:val="0011740C"/>
    <w:rsid w:val="00205815"/>
    <w:rsid w:val="004B0943"/>
    <w:rsid w:val="004B20E0"/>
    <w:rsid w:val="006D4E08"/>
    <w:rsid w:val="00740D18"/>
    <w:rsid w:val="008230E3"/>
    <w:rsid w:val="008346DC"/>
    <w:rsid w:val="00915CDD"/>
    <w:rsid w:val="00BB4D95"/>
    <w:rsid w:val="00CB67D3"/>
    <w:rsid w:val="00DA0EF4"/>
    <w:rsid w:val="00E90E41"/>
    <w:rsid w:val="00F051F2"/>
    <w:rsid w:val="00FF0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E00110B5-6A3B-4E93-AA71-D00F1F7AB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74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4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ridan School District</Company>
  <LinksUpToDate>false</LinksUpToDate>
  <CharactersWithSpaces>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sy Smead</dc:creator>
  <cp:keywords/>
  <dc:description/>
  <cp:lastModifiedBy>Missy Smead</cp:lastModifiedBy>
  <cp:revision>10</cp:revision>
  <cp:lastPrinted>2019-06-20T19:41:00Z</cp:lastPrinted>
  <dcterms:created xsi:type="dcterms:W3CDTF">2019-06-10T15:36:00Z</dcterms:created>
  <dcterms:modified xsi:type="dcterms:W3CDTF">2019-06-24T18:39:00Z</dcterms:modified>
</cp:coreProperties>
</file>